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…</w:t>
      </w:r>
      <w:proofErr w:type="spellStart"/>
      <w:r w:rsidR="00E028FD">
        <w:rPr>
          <w:rFonts w:ascii="Times New Roman" w:hAnsi="Times New Roman" w:cs="Times New Roman"/>
          <w:sz w:val="28"/>
          <w:szCs w:val="28"/>
        </w:rPr>
        <w:t>Shounak</w:t>
      </w:r>
      <w:proofErr w:type="spellEnd"/>
      <w:r w:rsidR="00E028FD">
        <w:rPr>
          <w:rFonts w:ascii="Times New Roman" w:hAnsi="Times New Roman" w:cs="Times New Roman"/>
          <w:sz w:val="28"/>
          <w:szCs w:val="28"/>
        </w:rPr>
        <w:t xml:space="preserve"> Bose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028FD">
        <w:rPr>
          <w:rFonts w:ascii="Times New Roman" w:hAnsi="Times New Roman" w:cs="Times New Roman"/>
          <w:sz w:val="28"/>
          <w:szCs w:val="28"/>
        </w:rPr>
        <w:t>9915102129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E028FD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r w:rsidR="00E028FD">
        <w:rPr>
          <w:rFonts w:ascii="Times New Roman" w:hAnsi="Times New Roman" w:cs="Times New Roman"/>
          <w:sz w:val="28"/>
          <w:szCs w:val="28"/>
        </w:rPr>
        <w:t>E6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E028FD">
        <w:rPr>
          <w:rFonts w:ascii="Times New Roman" w:hAnsi="Times New Roman" w:cs="Times New Roman"/>
          <w:sz w:val="28"/>
          <w:szCs w:val="28"/>
        </w:rPr>
        <w:t>8604583554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028FD">
        <w:rPr>
          <w:rFonts w:ascii="Times New Roman" w:hAnsi="Times New Roman" w:cs="Times New Roman"/>
          <w:sz w:val="28"/>
          <w:szCs w:val="28"/>
        </w:rPr>
        <w:t>Cognizan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E028FD" w:rsidP="00E028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terviewer asked me to rate myself in Java out of 5. I gave myself 3 stars.</w:t>
      </w:r>
    </w:p>
    <w:p w:rsidR="00E028FD" w:rsidRDefault="00E028FD" w:rsidP="00E028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asked conceptual question from Java which included</w:t>
      </w:r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between vecto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list</w:t>
      </w:r>
      <w:proofErr w:type="spellEnd"/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char array and string</w:t>
      </w:r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 form and working of JSON</w:t>
      </w:r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string and string builder</w:t>
      </w:r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more secured for strong passwords among character array and string data-type.</w:t>
      </w:r>
    </w:p>
    <w:p w:rsidR="00E028FD" w:rsidRDefault="00E028FD" w:rsidP="00E028FD">
      <w:pPr>
        <w:pStyle w:val="ListParagraph"/>
        <w:spacing w:line="240" w:lineRule="auto"/>
        <w:ind w:left="873" w:right="-613"/>
        <w:rPr>
          <w:rFonts w:ascii="Times New Roman" w:hAnsi="Times New Roman" w:cs="Times New Roman"/>
          <w:sz w:val="24"/>
          <w:szCs w:val="24"/>
        </w:rPr>
      </w:pPr>
    </w:p>
    <w:p w:rsidR="00E028FD" w:rsidRDefault="00E028FD" w:rsidP="00E028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Since I had 2 internships in </w:t>
      </w:r>
      <w:proofErr w:type="spellStart"/>
      <w:r>
        <w:rPr>
          <w:rFonts w:ascii="Times New Roman" w:hAnsi="Times New Roman" w:cs="Times New Roman"/>
          <w:sz w:val="24"/>
          <w:szCs w:val="24"/>
        </w:rPr>
        <w:t>Android+</w:t>
      </w:r>
      <w:proofErr w:type="gramStart"/>
      <w:r>
        <w:rPr>
          <w:rFonts w:ascii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 asked me to write the code for the following system.</w:t>
      </w:r>
    </w:p>
    <w:p w:rsid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etch data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in PHP and display its output in your android app. </w:t>
      </w:r>
    </w:p>
    <w:p w:rsidR="00E028FD" w:rsidRPr="00E028FD" w:rsidRDefault="00E028FD" w:rsidP="00E028FD">
      <w:pPr>
        <w:pStyle w:val="ListParagraph"/>
        <w:numPr>
          <w:ilvl w:val="1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take user input in your android app </w:t>
      </w:r>
      <w:proofErr w:type="gramStart"/>
      <w:r>
        <w:rPr>
          <w:rFonts w:ascii="Times New Roman" w:hAnsi="Times New Roman" w:cs="Times New Roman"/>
          <w:sz w:val="24"/>
          <w:szCs w:val="24"/>
        </w:rPr>
        <w:t>and  st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 in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B with the help of PHP.</w:t>
      </w:r>
    </w:p>
    <w:p w:rsidR="00E028FD" w:rsidRPr="00E028FD" w:rsidRDefault="00E028FD" w:rsidP="00E028FD">
      <w:pPr>
        <w:spacing w:line="240" w:lineRule="auto"/>
        <w:ind w:left="153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E028FD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E028FD" w:rsidP="00E028F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R asked me to give my introduction.</w:t>
      </w:r>
    </w:p>
    <w:p w:rsidR="00E028FD" w:rsidRDefault="00E028FD" w:rsidP="00E028F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 </w:t>
      </w:r>
      <w:proofErr w:type="gramStart"/>
      <w:r>
        <w:rPr>
          <w:rFonts w:ascii="Times New Roman" w:hAnsi="Times New Roman" w:cs="Times New Roman"/>
          <w:sz w:val="24"/>
          <w:szCs w:val="24"/>
        </w:rPr>
        <w:t>asked  m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obbies.</w:t>
      </w:r>
    </w:p>
    <w:p w:rsidR="00E028FD" w:rsidRPr="00E028FD" w:rsidRDefault="00E028FD" w:rsidP="00E028F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 asked to discuss about my soft skills and how they will be beneficial to their company.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CD66D0"/>
    <w:multiLevelType w:val="hybridMultilevel"/>
    <w:tmpl w:val="FED606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1082CF0"/>
    <w:multiLevelType w:val="hybridMultilevel"/>
    <w:tmpl w:val="8F38B93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7752D0"/>
    <w:rsid w:val="00810F0C"/>
    <w:rsid w:val="00811156"/>
    <w:rsid w:val="009C5B99"/>
    <w:rsid w:val="00AD3F36"/>
    <w:rsid w:val="00C914ED"/>
    <w:rsid w:val="00E028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52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8F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ounak</cp:lastModifiedBy>
  <cp:revision>2</cp:revision>
  <dcterms:created xsi:type="dcterms:W3CDTF">2019-01-03T05:22:00Z</dcterms:created>
  <dcterms:modified xsi:type="dcterms:W3CDTF">2019-01-03T05:22:00Z</dcterms:modified>
</cp:coreProperties>
</file>